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1F19B1" w14:textId="0D05352F" w:rsidR="00FE13FA" w:rsidRPr="00FE13FA" w:rsidRDefault="00FE13FA" w:rsidP="00FE13FA">
      <w:r w:rsidRPr="00FE13FA">
        <w:t xml:space="preserve">At AJ Multi Services Ltd, we offer variety of services. Our business model evolve around customer focus quality services. They look distinctive, though connected together as four pillars of our busines. </w:t>
      </w:r>
    </w:p>
    <w:p w14:paraId="1BD5FBCE" w14:textId="41C1E45B" w:rsidR="00FE13FA" w:rsidRPr="00D3624D" w:rsidRDefault="00FE13FA" w:rsidP="00FE13FA">
      <w:pPr>
        <w:rPr>
          <w:b/>
          <w:bCs/>
        </w:rPr>
      </w:pPr>
      <w:r w:rsidRPr="00D3624D">
        <w:rPr>
          <w:b/>
          <w:bCs/>
        </w:rPr>
        <w:t>Car division</w:t>
      </w:r>
    </w:p>
    <w:p w14:paraId="18B82A21" w14:textId="2A343D56" w:rsidR="00FE13FA" w:rsidRPr="00FE13FA" w:rsidRDefault="00276BFE" w:rsidP="00262132">
      <w:r>
        <w:t>We aim to</w:t>
      </w:r>
      <w:r w:rsidR="00D15BBF">
        <w:t xml:space="preserve"> bring peace o</w:t>
      </w:r>
      <w:r w:rsidR="002B3159">
        <w:t>f</w:t>
      </w:r>
      <w:r w:rsidR="00D15BBF">
        <w:t xml:space="preserve"> mind </w:t>
      </w:r>
      <w:r w:rsidR="002B3159">
        <w:t>to</w:t>
      </w:r>
      <w:r w:rsidR="00D15BBF">
        <w:t xml:space="preserve"> our customer </w:t>
      </w:r>
      <w:r w:rsidR="00C56E68">
        <w:t xml:space="preserve">by </w:t>
      </w:r>
      <w:r w:rsidR="00FE13FA" w:rsidRPr="00FE13FA">
        <w:t>understan</w:t>
      </w:r>
      <w:r w:rsidR="000E14AE">
        <w:t>ding their</w:t>
      </w:r>
      <w:r w:rsidR="00FE13FA" w:rsidRPr="00FE13FA">
        <w:t xml:space="preserve"> budget </w:t>
      </w:r>
      <w:r w:rsidR="00C56E68">
        <w:t>limitation</w:t>
      </w:r>
      <w:r w:rsidR="000E14AE">
        <w:t>s and trouble</w:t>
      </w:r>
      <w:r w:rsidR="00262132">
        <w:t xml:space="preserve"> free vehicle. </w:t>
      </w:r>
      <w:r w:rsidR="004002D0">
        <w:t>O</w:t>
      </w:r>
      <w:r w:rsidR="00FE13FA" w:rsidRPr="00FE13FA">
        <w:t xml:space="preserve">ur </w:t>
      </w:r>
      <w:r w:rsidR="005369FE">
        <w:t>sal</w:t>
      </w:r>
      <w:r w:rsidR="00E07A38">
        <w:t xml:space="preserve">es </w:t>
      </w:r>
      <w:r w:rsidR="00FE13FA" w:rsidRPr="00FE13FA">
        <w:t xml:space="preserve">team of motoring experts </w:t>
      </w:r>
      <w:r w:rsidR="004002D0">
        <w:t xml:space="preserve">try </w:t>
      </w:r>
      <w:r w:rsidR="005369FE">
        <w:t>their best to</w:t>
      </w:r>
      <w:r w:rsidR="006B62AD">
        <w:t xml:space="preserve"> match </w:t>
      </w:r>
      <w:r w:rsidR="00FE13FA" w:rsidRPr="00FE13FA">
        <w:t xml:space="preserve">vehicles </w:t>
      </w:r>
      <w:r w:rsidR="0089295D">
        <w:t>that suites the</w:t>
      </w:r>
      <w:r w:rsidR="004002D0">
        <w:t xml:space="preserve"> needs and </w:t>
      </w:r>
      <w:r w:rsidR="006E317D">
        <w:t>circumstances of customers</w:t>
      </w:r>
      <w:r w:rsidR="0089295D">
        <w:t xml:space="preserve">. We offer vehicle </w:t>
      </w:r>
      <w:r w:rsidR="00FE13FA" w:rsidRPr="00FE13FA">
        <w:t>in a variety of different price ranges, but always measuring up to our high standards for reliability and performance.</w:t>
      </w:r>
    </w:p>
    <w:p w14:paraId="7EF5CCBD" w14:textId="6863CDB3" w:rsidR="00253FE3" w:rsidRDefault="00770DBF" w:rsidP="00FE13FA">
      <w:r>
        <w:t>I</w:t>
      </w:r>
      <w:r w:rsidR="00CB6814">
        <w:t xml:space="preserve">t’s very tricky to buy a </w:t>
      </w:r>
      <w:r w:rsidR="00175933">
        <w:t xml:space="preserve">used vehicle. </w:t>
      </w:r>
      <w:r w:rsidR="003171CC">
        <w:t>Used</w:t>
      </w:r>
      <w:r w:rsidR="00A32EE1">
        <w:t xml:space="preserve"> car</w:t>
      </w:r>
      <w:r w:rsidR="003171CC">
        <w:t>s can com</w:t>
      </w:r>
      <w:r w:rsidR="00E07A38">
        <w:t xml:space="preserve"> </w:t>
      </w:r>
      <w:r w:rsidR="003171CC">
        <w:t xml:space="preserve">e </w:t>
      </w:r>
      <w:r w:rsidR="00A32EE1">
        <w:t xml:space="preserve"> with </w:t>
      </w:r>
      <w:r w:rsidR="003171CC">
        <w:t xml:space="preserve">lots of </w:t>
      </w:r>
      <w:r w:rsidR="00A32EE1">
        <w:t>possible hidden faults</w:t>
      </w:r>
      <w:r w:rsidR="00BD5B5A">
        <w:t xml:space="preserve"> and it might be too late to know them</w:t>
      </w:r>
      <w:r w:rsidR="00A32EE1">
        <w:t xml:space="preserve">. </w:t>
      </w:r>
      <w:r w:rsidR="00BD5B5A">
        <w:t>We understand it very well and so a</w:t>
      </w:r>
      <w:r w:rsidR="00BC0274">
        <w:t>ll</w:t>
      </w:r>
      <w:r w:rsidR="00FE13FA" w:rsidRPr="00FE13FA">
        <w:t xml:space="preserve"> </w:t>
      </w:r>
      <w:r w:rsidR="0096451A">
        <w:t>vehicle</w:t>
      </w:r>
      <w:r w:rsidR="00BC0274">
        <w:t>s</w:t>
      </w:r>
      <w:r w:rsidR="00FE13FA" w:rsidRPr="00FE13FA">
        <w:t xml:space="preserve"> in our showroom has </w:t>
      </w:r>
      <w:r w:rsidR="00934967">
        <w:t xml:space="preserve">to </w:t>
      </w:r>
      <w:r w:rsidR="00FE13FA" w:rsidRPr="00FE13FA">
        <w:t>pass</w:t>
      </w:r>
      <w:r w:rsidR="00934967">
        <w:t xml:space="preserve"> </w:t>
      </w:r>
      <w:r w:rsidR="00FE13FA" w:rsidRPr="00FE13FA">
        <w:t xml:space="preserve">stringent tests by our technicians before </w:t>
      </w:r>
      <w:r w:rsidR="00BC0274">
        <w:t>they are</w:t>
      </w:r>
      <w:r w:rsidR="00FE13FA" w:rsidRPr="00FE13FA">
        <w:t xml:space="preserve"> </w:t>
      </w:r>
      <w:r w:rsidR="00D55474">
        <w:t>advertise</w:t>
      </w:r>
      <w:r w:rsidR="00FE13FA" w:rsidRPr="00FE13FA">
        <w:t xml:space="preserve"> for sale. </w:t>
      </w:r>
      <w:r w:rsidR="00D55474">
        <w:t>A</w:t>
      </w:r>
      <w:r w:rsidR="00FE13FA" w:rsidRPr="00FE13FA">
        <w:t xml:space="preserve"> series of checks</w:t>
      </w:r>
      <w:r w:rsidR="00D55474">
        <w:t xml:space="preserve"> are made</w:t>
      </w:r>
      <w:r w:rsidR="00FE13FA" w:rsidRPr="00FE13FA">
        <w:t xml:space="preserve"> to ensure each vehicle is road-</w:t>
      </w:r>
      <w:r w:rsidR="00D55474">
        <w:t>worthy</w:t>
      </w:r>
      <w:r w:rsidR="00FE13FA" w:rsidRPr="00FE13FA">
        <w:t xml:space="preserve"> before it is approved to be part of our range. </w:t>
      </w:r>
      <w:r w:rsidR="00147809">
        <w:t xml:space="preserve">To give </w:t>
      </w:r>
      <w:r w:rsidR="005A5946">
        <w:t>our customer a complete peace of mind, w</w:t>
      </w:r>
      <w:r w:rsidR="00FE13FA" w:rsidRPr="00FE13FA">
        <w:t xml:space="preserve">e </w:t>
      </w:r>
      <w:r w:rsidR="00CB6814">
        <w:t xml:space="preserve">go extra mile to </w:t>
      </w:r>
      <w:r w:rsidR="00FE13FA" w:rsidRPr="00FE13FA">
        <w:t xml:space="preserve">provide warranties on </w:t>
      </w:r>
      <w:r w:rsidR="00BC0274">
        <w:t>vehicle</w:t>
      </w:r>
      <w:r w:rsidR="00FE13FA" w:rsidRPr="00FE13FA">
        <w:t xml:space="preserve"> purchased from us</w:t>
      </w:r>
      <w:r w:rsidR="00505E09">
        <w:t>.</w:t>
      </w:r>
    </w:p>
    <w:p w14:paraId="03C7D82F" w14:textId="60320F59" w:rsidR="00FE13FA" w:rsidRPr="00FE13FA" w:rsidRDefault="00253FE3" w:rsidP="00FE13FA">
      <w:r>
        <w:t>We believe in long term relationship with our customers, hence we</w:t>
      </w:r>
      <w:r w:rsidR="008B23AA">
        <w:t xml:space="preserve"> attempt to</w:t>
      </w:r>
      <w:r>
        <w:t xml:space="preserve"> provide service that support our vision. </w:t>
      </w:r>
      <w:r w:rsidR="00505E09">
        <w:t xml:space="preserve"> </w:t>
      </w:r>
      <w:r w:rsidR="00353EC5">
        <w:t xml:space="preserve">Our friendly sales-support team love to help </w:t>
      </w:r>
      <w:r w:rsidR="00D3624D">
        <w:t xml:space="preserve">and often </w:t>
      </w:r>
      <w:r w:rsidR="00353EC5">
        <w:t>go out of the way to help customer</w:t>
      </w:r>
      <w:r w:rsidR="00D3624D">
        <w:t xml:space="preserve">. </w:t>
      </w:r>
    </w:p>
    <w:p w14:paraId="40C4DC7E" w14:textId="77777777" w:rsidR="00FE13FA" w:rsidRPr="00FE13FA" w:rsidRDefault="00FE13FA" w:rsidP="00FE13FA"/>
    <w:p w14:paraId="3D0E9171" w14:textId="70E6CABE" w:rsidR="0036439A" w:rsidRPr="00D3624D" w:rsidRDefault="00FE13FA" w:rsidP="00FE13FA">
      <w:pPr>
        <w:rPr>
          <w:b/>
          <w:bCs/>
        </w:rPr>
      </w:pPr>
      <w:r w:rsidRPr="00D3624D">
        <w:rPr>
          <w:b/>
          <w:bCs/>
        </w:rPr>
        <w:t>Financial Consultancy</w:t>
      </w:r>
    </w:p>
    <w:p w14:paraId="16646064" w14:textId="04AD19EF" w:rsidR="00CB6814" w:rsidRPr="00FE13FA" w:rsidRDefault="00CB6814" w:rsidP="00CB6814">
      <w:pPr>
        <w:rPr>
          <w:spacing w:val="8"/>
        </w:rPr>
      </w:pPr>
      <w:r w:rsidRPr="00FE13FA">
        <w:rPr>
          <w:spacing w:val="8"/>
        </w:rPr>
        <w:t xml:space="preserve">The Success of </w:t>
      </w:r>
      <w:r w:rsidR="00D3624D">
        <w:rPr>
          <w:spacing w:val="8"/>
        </w:rPr>
        <w:t xml:space="preserve">a </w:t>
      </w:r>
      <w:r w:rsidRPr="00FE13FA">
        <w:rPr>
          <w:spacing w:val="8"/>
        </w:rPr>
        <w:t>business model relies on right decision at right time. Keeping this in view, it is very important that Management and or decision makers get the right information at the right time so they can take decision accordingly, which will not help to improve the business but realizing the problematic area before it become complex.</w:t>
      </w:r>
    </w:p>
    <w:p w14:paraId="3E03E40D" w14:textId="56230EB1" w:rsidR="00FE13FA" w:rsidRPr="00FE13FA" w:rsidRDefault="006C06E0" w:rsidP="00C12159">
      <w:pPr>
        <w:rPr>
          <w:spacing w:val="11"/>
          <w:shd w:val="clear" w:color="auto" w:fill="FFFFFF"/>
        </w:rPr>
      </w:pPr>
      <w:r>
        <w:rPr>
          <w:spacing w:val="11"/>
          <w:shd w:val="clear" w:color="auto" w:fill="FFFFFF"/>
        </w:rPr>
        <w:t>We stand out of the crowd to</w:t>
      </w:r>
      <w:r w:rsidR="00C12159" w:rsidRPr="00FE13FA">
        <w:rPr>
          <w:spacing w:val="11"/>
          <w:shd w:val="clear" w:color="auto" w:fill="FFFFFF"/>
        </w:rPr>
        <w:t xml:space="preserve"> offer services to clients who would like </w:t>
      </w:r>
      <w:r w:rsidR="008751E5">
        <w:rPr>
          <w:spacing w:val="11"/>
          <w:shd w:val="clear" w:color="auto" w:fill="FFFFFF"/>
        </w:rPr>
        <w:t>to extract intellect and help decision making via their data</w:t>
      </w:r>
      <w:r w:rsidR="003D5768">
        <w:rPr>
          <w:spacing w:val="11"/>
          <w:shd w:val="clear" w:color="auto" w:fill="FFFFFF"/>
        </w:rPr>
        <w:t xml:space="preserve"> using most advanced MIS analytical tool</w:t>
      </w:r>
      <w:r w:rsidR="00C12159" w:rsidRPr="00FE13FA">
        <w:rPr>
          <w:spacing w:val="11"/>
          <w:shd w:val="clear" w:color="auto" w:fill="FFFFFF"/>
        </w:rPr>
        <w:t>.</w:t>
      </w:r>
      <w:r w:rsidR="00C12159">
        <w:rPr>
          <w:spacing w:val="11"/>
          <w:shd w:val="clear" w:color="auto" w:fill="FFFFFF"/>
        </w:rPr>
        <w:t xml:space="preserve"> </w:t>
      </w:r>
      <w:r w:rsidR="00FE13FA" w:rsidRPr="00FE13FA">
        <w:rPr>
          <w:spacing w:val="11"/>
          <w:shd w:val="clear" w:color="auto" w:fill="FFFFFF"/>
        </w:rPr>
        <w:t xml:space="preserve">We </w:t>
      </w:r>
      <w:r w:rsidR="00F2049C">
        <w:rPr>
          <w:spacing w:val="11"/>
          <w:shd w:val="clear" w:color="auto" w:fill="FFFFFF"/>
        </w:rPr>
        <w:t xml:space="preserve">offer best practices in the market to </w:t>
      </w:r>
      <w:r w:rsidR="00740178">
        <w:rPr>
          <w:spacing w:val="11"/>
          <w:shd w:val="clear" w:color="auto" w:fill="FFFFFF"/>
        </w:rPr>
        <w:t xml:space="preserve">offer competitive advantage over </w:t>
      </w:r>
      <w:r w:rsidR="00FE13FA" w:rsidRPr="00FE13FA">
        <w:rPr>
          <w:spacing w:val="11"/>
          <w:shd w:val="clear" w:color="auto" w:fill="FFFFFF"/>
        </w:rPr>
        <w:t>traditional consulting model.</w:t>
      </w:r>
    </w:p>
    <w:p w14:paraId="4FF5916C" w14:textId="1741A1BC" w:rsidR="00FE13FA" w:rsidRPr="00FE13FA" w:rsidRDefault="00FE13FA" w:rsidP="00FE13FA">
      <w:pPr>
        <w:rPr>
          <w:spacing w:val="11"/>
          <w:shd w:val="clear" w:color="auto" w:fill="FFFFFF"/>
        </w:rPr>
      </w:pPr>
      <w:r w:rsidRPr="00FE13FA">
        <w:rPr>
          <w:spacing w:val="11"/>
          <w:shd w:val="clear" w:color="auto" w:fill="FFFFFF"/>
        </w:rPr>
        <w:t>Management Information System- (MIS)</w:t>
      </w:r>
      <w:r w:rsidR="006C06E0">
        <w:rPr>
          <w:spacing w:val="11"/>
          <w:shd w:val="clear" w:color="auto" w:fill="FFFFFF"/>
        </w:rPr>
        <w:t xml:space="preserve"> is core of our services that generate</w:t>
      </w:r>
      <w:r w:rsidRPr="00FE13FA">
        <w:rPr>
          <w:spacing w:val="11"/>
          <w:shd w:val="clear" w:color="auto" w:fill="FFFFFF"/>
        </w:rPr>
        <w:t xml:space="preserve"> reports for higher management to review their different department performance of the organization.</w:t>
      </w:r>
    </w:p>
    <w:p w14:paraId="1AD8B28E" w14:textId="57B36FBC" w:rsidR="00FE13FA" w:rsidRPr="00FE13FA" w:rsidRDefault="009E7678" w:rsidP="00FE13FA">
      <w:pPr>
        <w:rPr>
          <w:spacing w:val="11"/>
          <w:shd w:val="clear" w:color="auto" w:fill="FFFFFF"/>
        </w:rPr>
      </w:pPr>
      <w:r>
        <w:rPr>
          <w:spacing w:val="11"/>
          <w:shd w:val="clear" w:color="auto" w:fill="FFFFFF"/>
        </w:rPr>
        <w:t>To avoid conflict of interest</w:t>
      </w:r>
      <w:r w:rsidR="006C06E0">
        <w:rPr>
          <w:spacing w:val="11"/>
          <w:shd w:val="clear" w:color="auto" w:fill="FFFFFF"/>
        </w:rPr>
        <w:t xml:space="preserve">s, </w:t>
      </w:r>
      <w:r w:rsidR="00FE13FA" w:rsidRPr="00FE13FA">
        <w:rPr>
          <w:spacing w:val="11"/>
          <w:shd w:val="clear" w:color="auto" w:fill="FFFFFF"/>
        </w:rPr>
        <w:t xml:space="preserve">we do not hold any interest in organization, </w:t>
      </w:r>
      <w:r w:rsidR="006C06E0">
        <w:rPr>
          <w:spacing w:val="11"/>
          <w:shd w:val="clear" w:color="auto" w:fill="FFFFFF"/>
        </w:rPr>
        <w:t>and nor</w:t>
      </w:r>
      <w:r w:rsidR="00FE13FA" w:rsidRPr="00FE13FA">
        <w:rPr>
          <w:spacing w:val="11"/>
          <w:shd w:val="clear" w:color="auto" w:fill="FFFFFF"/>
        </w:rPr>
        <w:t xml:space="preserve"> our team members hold any positions. As such, our suggestion</w:t>
      </w:r>
      <w:r w:rsidR="001B32B5">
        <w:rPr>
          <w:spacing w:val="11"/>
          <w:shd w:val="clear" w:color="auto" w:fill="FFFFFF"/>
        </w:rPr>
        <w:t>s</w:t>
      </w:r>
      <w:r w:rsidR="00FE13FA" w:rsidRPr="00FE13FA">
        <w:rPr>
          <w:spacing w:val="11"/>
          <w:shd w:val="clear" w:color="auto" w:fill="FFFFFF"/>
        </w:rPr>
        <w:t xml:space="preserve"> </w:t>
      </w:r>
      <w:r w:rsidR="001B32B5">
        <w:rPr>
          <w:spacing w:val="11"/>
          <w:shd w:val="clear" w:color="auto" w:fill="FFFFFF"/>
        </w:rPr>
        <w:t>are</w:t>
      </w:r>
      <w:r w:rsidR="00FE13FA" w:rsidRPr="00FE13FA">
        <w:rPr>
          <w:spacing w:val="11"/>
          <w:shd w:val="clear" w:color="auto" w:fill="FFFFFF"/>
        </w:rPr>
        <w:t xml:space="preserve"> always objective and unbiased. </w:t>
      </w:r>
      <w:r w:rsidR="00D1340A">
        <w:rPr>
          <w:spacing w:val="11"/>
          <w:shd w:val="clear" w:color="auto" w:fill="FFFFFF"/>
        </w:rPr>
        <w:t xml:space="preserve">Business is not bed of roses, there are often situations where difficult decisions </w:t>
      </w:r>
      <w:r w:rsidR="003E150F">
        <w:rPr>
          <w:spacing w:val="11"/>
          <w:shd w:val="clear" w:color="auto" w:fill="FFFFFF"/>
        </w:rPr>
        <w:t xml:space="preserve">are </w:t>
      </w:r>
      <w:r w:rsidR="00D1340A">
        <w:rPr>
          <w:spacing w:val="11"/>
          <w:shd w:val="clear" w:color="auto" w:fill="FFFFFF"/>
        </w:rPr>
        <w:t>need</w:t>
      </w:r>
      <w:r w:rsidR="003E150F">
        <w:rPr>
          <w:spacing w:val="11"/>
          <w:shd w:val="clear" w:color="auto" w:fill="FFFFFF"/>
        </w:rPr>
        <w:t>ed</w:t>
      </w:r>
      <w:r w:rsidR="00D1340A">
        <w:rPr>
          <w:spacing w:val="11"/>
          <w:shd w:val="clear" w:color="auto" w:fill="FFFFFF"/>
        </w:rPr>
        <w:t xml:space="preserve"> to be taken, we are not shy </w:t>
      </w:r>
      <w:r w:rsidR="003E150F">
        <w:rPr>
          <w:spacing w:val="11"/>
          <w:shd w:val="clear" w:color="auto" w:fill="FFFFFF"/>
        </w:rPr>
        <w:t>suggesting</w:t>
      </w:r>
      <w:r w:rsidR="00D1340A">
        <w:rPr>
          <w:spacing w:val="11"/>
          <w:shd w:val="clear" w:color="auto" w:fill="FFFFFF"/>
        </w:rPr>
        <w:t xml:space="preserve"> business</w:t>
      </w:r>
      <w:r w:rsidR="003E150F">
        <w:rPr>
          <w:spacing w:val="11"/>
          <w:shd w:val="clear" w:color="auto" w:fill="FFFFFF"/>
        </w:rPr>
        <w:t>es</w:t>
      </w:r>
      <w:r w:rsidR="00D1340A">
        <w:rPr>
          <w:spacing w:val="11"/>
          <w:shd w:val="clear" w:color="auto" w:fill="FFFFFF"/>
        </w:rPr>
        <w:t xml:space="preserve"> </w:t>
      </w:r>
      <w:r w:rsidR="003E150F">
        <w:rPr>
          <w:spacing w:val="11"/>
          <w:shd w:val="clear" w:color="auto" w:fill="FFFFFF"/>
        </w:rPr>
        <w:t>such corrective measures</w:t>
      </w:r>
      <w:r w:rsidR="00D1340A">
        <w:rPr>
          <w:spacing w:val="11"/>
          <w:shd w:val="clear" w:color="auto" w:fill="FFFFFF"/>
        </w:rPr>
        <w:t xml:space="preserve"> if a situation </w:t>
      </w:r>
      <w:r w:rsidR="003E150F">
        <w:rPr>
          <w:spacing w:val="11"/>
          <w:shd w:val="clear" w:color="auto" w:fill="FFFFFF"/>
        </w:rPr>
        <w:t>demands</w:t>
      </w:r>
      <w:r w:rsidR="002902DA">
        <w:rPr>
          <w:spacing w:val="11"/>
          <w:shd w:val="clear" w:color="auto" w:fill="FFFFFF"/>
        </w:rPr>
        <w:t xml:space="preserve">. </w:t>
      </w:r>
    </w:p>
    <w:p w14:paraId="60FCCA5D" w14:textId="054DE872" w:rsidR="00FE13FA" w:rsidRDefault="00FE13FA" w:rsidP="00FE13FA"/>
    <w:p w14:paraId="18DB0EDF" w14:textId="2C638D40" w:rsidR="00FE13FA" w:rsidRPr="00740178" w:rsidRDefault="00FE13FA" w:rsidP="00FE13FA">
      <w:pPr>
        <w:rPr>
          <w:b/>
          <w:bCs/>
        </w:rPr>
      </w:pPr>
      <w:r w:rsidRPr="00740178">
        <w:rPr>
          <w:b/>
          <w:bCs/>
        </w:rPr>
        <w:t>M</w:t>
      </w:r>
      <w:r w:rsidR="008077D0">
        <w:rPr>
          <w:b/>
          <w:bCs/>
        </w:rPr>
        <w:t>anag</w:t>
      </w:r>
      <w:r w:rsidR="00AF1E8F">
        <w:rPr>
          <w:b/>
          <w:bCs/>
        </w:rPr>
        <w:t>ing Information System</w:t>
      </w:r>
    </w:p>
    <w:p w14:paraId="377BE7E5" w14:textId="77777777" w:rsidR="00C8122E" w:rsidRDefault="00336492" w:rsidP="00FE13FA">
      <w:pPr>
        <w:rPr>
          <w:spacing w:val="11"/>
          <w:shd w:val="clear" w:color="auto" w:fill="FFFFFF"/>
        </w:rPr>
      </w:pPr>
      <w:r>
        <w:rPr>
          <w:spacing w:val="11"/>
          <w:shd w:val="clear" w:color="auto" w:fill="FFFFFF"/>
        </w:rPr>
        <w:t xml:space="preserve">Extracting accurate information from raw data is the life line for a business. </w:t>
      </w:r>
      <w:r w:rsidR="0014209C">
        <w:rPr>
          <w:spacing w:val="11"/>
          <w:shd w:val="clear" w:color="auto" w:fill="FFFFFF"/>
        </w:rPr>
        <w:t>Information helps executives to takes decisions</w:t>
      </w:r>
      <w:r w:rsidR="00190777">
        <w:rPr>
          <w:spacing w:val="11"/>
          <w:shd w:val="clear" w:color="auto" w:fill="FFFFFF"/>
        </w:rPr>
        <w:t xml:space="preserve">. AJMS not only help </w:t>
      </w:r>
      <w:r w:rsidR="008E48C4">
        <w:rPr>
          <w:spacing w:val="11"/>
          <w:shd w:val="clear" w:color="auto" w:fill="FFFFFF"/>
        </w:rPr>
        <w:t xml:space="preserve">its partners to not only extract accurate and timely information but </w:t>
      </w:r>
      <w:r w:rsidR="004959D1">
        <w:rPr>
          <w:spacing w:val="11"/>
          <w:shd w:val="clear" w:color="auto" w:fill="FFFFFF"/>
        </w:rPr>
        <w:t xml:space="preserve">our MIS solutions help them to take </w:t>
      </w:r>
      <w:r w:rsidR="00BD3D51">
        <w:rPr>
          <w:spacing w:val="11"/>
          <w:shd w:val="clear" w:color="auto" w:fill="FFFFFF"/>
        </w:rPr>
        <w:t xml:space="preserve">decisions via our multidirectional analytical tools. </w:t>
      </w:r>
    </w:p>
    <w:p w14:paraId="2C33F483" w14:textId="54CFE324" w:rsidR="00336492" w:rsidRDefault="00C8122E" w:rsidP="00FE13FA">
      <w:pPr>
        <w:rPr>
          <w:spacing w:val="11"/>
          <w:shd w:val="clear" w:color="auto" w:fill="FFFFFF"/>
        </w:rPr>
      </w:pPr>
      <w:r>
        <w:rPr>
          <w:spacing w:val="11"/>
          <w:shd w:val="clear" w:color="auto" w:fill="FFFFFF"/>
        </w:rPr>
        <w:t xml:space="preserve">Our AI tools </w:t>
      </w:r>
      <w:r w:rsidR="00A80C7E">
        <w:rPr>
          <w:spacing w:val="11"/>
          <w:shd w:val="clear" w:color="auto" w:fill="FFFFFF"/>
        </w:rPr>
        <w:t>adopt to the changes in business environments and suggest corrective measures to help top management to</w:t>
      </w:r>
      <w:r w:rsidR="0018517E">
        <w:rPr>
          <w:spacing w:val="11"/>
          <w:shd w:val="clear" w:color="auto" w:fill="FFFFFF"/>
        </w:rPr>
        <w:t xml:space="preserve"> view and embrace change. </w:t>
      </w:r>
      <w:r w:rsidR="008077D0">
        <w:rPr>
          <w:spacing w:val="11"/>
          <w:shd w:val="clear" w:color="auto" w:fill="FFFFFF"/>
        </w:rPr>
        <w:t xml:space="preserve">Our </w:t>
      </w:r>
      <w:r w:rsidR="00AF1E8F">
        <w:rPr>
          <w:spacing w:val="11"/>
          <w:shd w:val="clear" w:color="auto" w:fill="FFFFFF"/>
        </w:rPr>
        <w:t xml:space="preserve">MIS not only give </w:t>
      </w:r>
      <w:r w:rsidR="00AF1E8F">
        <w:rPr>
          <w:spacing w:val="11"/>
          <w:shd w:val="clear" w:color="auto" w:fill="FFFFFF"/>
        </w:rPr>
        <w:lastRenderedPageBreak/>
        <w:t>life support to survive in the industry but a step forward to give them competitive advan</w:t>
      </w:r>
      <w:r w:rsidR="005C35DC">
        <w:rPr>
          <w:spacing w:val="11"/>
          <w:shd w:val="clear" w:color="auto" w:fill="FFFFFF"/>
        </w:rPr>
        <w:t xml:space="preserve">tage to their competitors. Our powerful and user-friendly GUI reporting </w:t>
      </w:r>
      <w:r w:rsidR="00BD41B2">
        <w:rPr>
          <w:spacing w:val="11"/>
          <w:shd w:val="clear" w:color="auto" w:fill="FFFFFF"/>
        </w:rPr>
        <w:t xml:space="preserve">process management, </w:t>
      </w:r>
      <w:r w:rsidR="00C637C9">
        <w:rPr>
          <w:spacing w:val="11"/>
          <w:shd w:val="clear" w:color="auto" w:fill="FFFFFF"/>
        </w:rPr>
        <w:t>flag</w:t>
      </w:r>
      <w:r w:rsidR="00BD41B2">
        <w:rPr>
          <w:spacing w:val="11"/>
          <w:shd w:val="clear" w:color="auto" w:fill="FFFFFF"/>
        </w:rPr>
        <w:t xml:space="preserve"> it </w:t>
      </w:r>
      <w:r w:rsidR="00C637C9">
        <w:rPr>
          <w:spacing w:val="11"/>
          <w:shd w:val="clear" w:color="auto" w:fill="FFFFFF"/>
        </w:rPr>
        <w:t xml:space="preserve">in such a way that is </w:t>
      </w:r>
      <w:r w:rsidR="00BD41B2">
        <w:rPr>
          <w:spacing w:val="11"/>
          <w:shd w:val="clear" w:color="auto" w:fill="FFFFFF"/>
        </w:rPr>
        <w:t xml:space="preserve">easy to </w:t>
      </w:r>
      <w:r w:rsidR="00C637C9">
        <w:rPr>
          <w:spacing w:val="11"/>
          <w:shd w:val="clear" w:color="auto" w:fill="FFFFFF"/>
        </w:rPr>
        <w:t>notice</w:t>
      </w:r>
      <w:r w:rsidR="00BD41B2">
        <w:rPr>
          <w:spacing w:val="11"/>
          <w:shd w:val="clear" w:color="auto" w:fill="FFFFFF"/>
        </w:rPr>
        <w:t xml:space="preserve"> and </w:t>
      </w:r>
      <w:r w:rsidR="00DA6B90">
        <w:rPr>
          <w:spacing w:val="11"/>
          <w:shd w:val="clear" w:color="auto" w:fill="FFFFFF"/>
        </w:rPr>
        <w:t xml:space="preserve">alert </w:t>
      </w:r>
      <w:r w:rsidR="00BD41B2">
        <w:rPr>
          <w:spacing w:val="11"/>
          <w:shd w:val="clear" w:color="auto" w:fill="FFFFFF"/>
        </w:rPr>
        <w:t xml:space="preserve">any </w:t>
      </w:r>
      <w:r w:rsidR="00C637C9">
        <w:rPr>
          <w:spacing w:val="11"/>
          <w:shd w:val="clear" w:color="auto" w:fill="FFFFFF"/>
        </w:rPr>
        <w:t>concerns</w:t>
      </w:r>
      <w:r w:rsidR="00BD41B2">
        <w:rPr>
          <w:spacing w:val="11"/>
          <w:shd w:val="clear" w:color="auto" w:fill="FFFFFF"/>
        </w:rPr>
        <w:t xml:space="preserve"> that might be hidden under a pile of data. </w:t>
      </w:r>
      <w:r w:rsidR="00DA6B90">
        <w:rPr>
          <w:spacing w:val="11"/>
          <w:shd w:val="clear" w:color="auto" w:fill="FFFFFF"/>
        </w:rPr>
        <w:t>Swift</w:t>
      </w:r>
      <w:r w:rsidR="00974E72">
        <w:rPr>
          <w:spacing w:val="11"/>
          <w:shd w:val="clear" w:color="auto" w:fill="FFFFFF"/>
        </w:rPr>
        <w:t xml:space="preserve"> alerts </w:t>
      </w:r>
      <w:r w:rsidR="00DA6B90">
        <w:rPr>
          <w:spacing w:val="11"/>
          <w:shd w:val="clear" w:color="auto" w:fill="FFFFFF"/>
        </w:rPr>
        <w:t xml:space="preserve">are made </w:t>
      </w:r>
      <w:r w:rsidR="00974E72">
        <w:rPr>
          <w:spacing w:val="11"/>
          <w:shd w:val="clear" w:color="auto" w:fill="FFFFFF"/>
        </w:rPr>
        <w:t xml:space="preserve">to top management to act swiftly to </w:t>
      </w:r>
      <w:r w:rsidR="00DA6B90">
        <w:rPr>
          <w:spacing w:val="11"/>
          <w:shd w:val="clear" w:color="auto" w:fill="FFFFFF"/>
        </w:rPr>
        <w:t>trivial issues</w:t>
      </w:r>
      <w:r w:rsidR="00DD545C">
        <w:rPr>
          <w:spacing w:val="11"/>
          <w:shd w:val="clear" w:color="auto" w:fill="FFFFFF"/>
        </w:rPr>
        <w:t xml:space="preserve"> </w:t>
      </w:r>
      <w:r w:rsidR="00DA6B90">
        <w:rPr>
          <w:spacing w:val="11"/>
          <w:shd w:val="clear" w:color="auto" w:fill="FFFFFF"/>
        </w:rPr>
        <w:t>un</w:t>
      </w:r>
      <w:r w:rsidR="00B512B4">
        <w:rPr>
          <w:spacing w:val="11"/>
          <w:shd w:val="clear" w:color="auto" w:fill="FFFFFF"/>
        </w:rPr>
        <w:t xml:space="preserve">-noticeable otherwise. </w:t>
      </w:r>
      <w:r w:rsidR="00DD545C">
        <w:rPr>
          <w:spacing w:val="11"/>
          <w:shd w:val="clear" w:color="auto" w:fill="FFFFFF"/>
        </w:rPr>
        <w:t xml:space="preserve"> </w:t>
      </w:r>
    </w:p>
    <w:p w14:paraId="484103C5" w14:textId="77777777" w:rsidR="00FE13FA" w:rsidRPr="00FE13FA" w:rsidRDefault="00FE13FA" w:rsidP="00FE13FA">
      <w:pPr>
        <w:rPr>
          <w:spacing w:val="11"/>
          <w:shd w:val="clear" w:color="auto" w:fill="FFFFFF"/>
        </w:rPr>
      </w:pPr>
    </w:p>
    <w:p w14:paraId="013A8791" w14:textId="59B19274" w:rsidR="00FE13FA" w:rsidRPr="00FE13FA" w:rsidRDefault="00046CA4" w:rsidP="00FE13FA">
      <w:pPr>
        <w:rPr>
          <w:spacing w:val="11"/>
          <w:shd w:val="clear" w:color="auto" w:fill="FFFFFF"/>
        </w:rPr>
      </w:pPr>
      <w:r>
        <w:rPr>
          <w:spacing w:val="11"/>
          <w:shd w:val="clear" w:color="auto" w:fill="FFFFFF"/>
        </w:rPr>
        <w:t>We</w:t>
      </w:r>
      <w:r w:rsidR="0077733A">
        <w:rPr>
          <w:spacing w:val="11"/>
          <w:shd w:val="clear" w:color="auto" w:fill="FFFFFF"/>
        </w:rPr>
        <w:t xml:space="preserve"> fully</w:t>
      </w:r>
      <w:r>
        <w:rPr>
          <w:spacing w:val="11"/>
          <w:shd w:val="clear" w:color="auto" w:fill="FFFFFF"/>
        </w:rPr>
        <w:t xml:space="preserve"> understand that reporting var</w:t>
      </w:r>
      <w:r w:rsidR="0077733A">
        <w:rPr>
          <w:spacing w:val="11"/>
          <w:shd w:val="clear" w:color="auto" w:fill="FFFFFF"/>
        </w:rPr>
        <w:t>ies</w:t>
      </w:r>
      <w:r>
        <w:rPr>
          <w:spacing w:val="11"/>
          <w:shd w:val="clear" w:color="auto" w:fill="FFFFFF"/>
        </w:rPr>
        <w:t xml:space="preserve"> in every busines</w:t>
      </w:r>
      <w:r w:rsidR="00FE13FA" w:rsidRPr="00FE13FA">
        <w:rPr>
          <w:spacing w:val="11"/>
          <w:shd w:val="clear" w:color="auto" w:fill="FFFFFF"/>
        </w:rPr>
        <w:t xml:space="preserve">. </w:t>
      </w:r>
      <w:r w:rsidR="0077733A">
        <w:rPr>
          <w:spacing w:val="11"/>
          <w:shd w:val="clear" w:color="auto" w:fill="FFFFFF"/>
        </w:rPr>
        <w:t xml:space="preserve">To cater the need of all types of business we use </w:t>
      </w:r>
      <w:r w:rsidR="007E6CDC">
        <w:rPr>
          <w:spacing w:val="11"/>
          <w:shd w:val="clear" w:color="auto" w:fill="FFFFFF"/>
        </w:rPr>
        <w:t xml:space="preserve">fundamental principles to address the need. </w:t>
      </w:r>
      <w:r w:rsidR="00FE13FA" w:rsidRPr="00FE13FA">
        <w:rPr>
          <w:spacing w:val="11"/>
          <w:shd w:val="clear" w:color="auto" w:fill="FFFFFF"/>
        </w:rPr>
        <w:t xml:space="preserve">Below mentioned are some </w:t>
      </w:r>
      <w:r w:rsidR="007E6CDC">
        <w:rPr>
          <w:spacing w:val="11"/>
          <w:shd w:val="clear" w:color="auto" w:fill="FFFFFF"/>
        </w:rPr>
        <w:t>progress indicators</w:t>
      </w:r>
      <w:r w:rsidR="00FE13FA" w:rsidRPr="00FE13FA">
        <w:rPr>
          <w:spacing w:val="11"/>
          <w:shd w:val="clear" w:color="auto" w:fill="FFFFFF"/>
        </w:rPr>
        <w:t xml:space="preserve"> </w:t>
      </w:r>
      <w:r w:rsidR="00A302A5">
        <w:rPr>
          <w:spacing w:val="11"/>
          <w:shd w:val="clear" w:color="auto" w:fill="FFFFFF"/>
        </w:rPr>
        <w:t>we use with exceptions;</w:t>
      </w:r>
    </w:p>
    <w:p w14:paraId="3D6F87D7" w14:textId="1171F1C9" w:rsidR="00FE13FA" w:rsidRPr="00FE13FA" w:rsidRDefault="00FE13FA" w:rsidP="00FE13FA">
      <w:pPr>
        <w:pStyle w:val="ListParagraph"/>
        <w:numPr>
          <w:ilvl w:val="0"/>
          <w:numId w:val="3"/>
        </w:numPr>
        <w:rPr>
          <w:spacing w:val="11"/>
          <w:shd w:val="clear" w:color="auto" w:fill="FFFFFF"/>
        </w:rPr>
      </w:pPr>
      <w:r w:rsidRPr="00FE13FA">
        <w:rPr>
          <w:spacing w:val="11"/>
          <w:shd w:val="clear" w:color="auto" w:fill="FFFFFF"/>
        </w:rPr>
        <w:t xml:space="preserve">Understanding the objectives </w:t>
      </w:r>
      <w:r w:rsidR="00E166A6">
        <w:rPr>
          <w:spacing w:val="11"/>
          <w:shd w:val="clear" w:color="auto" w:fill="FFFFFF"/>
        </w:rPr>
        <w:t>of every business’s MIS needs</w:t>
      </w:r>
    </w:p>
    <w:p w14:paraId="7ABB057D" w14:textId="77777777" w:rsidR="00FE13FA" w:rsidRPr="00FE13FA" w:rsidRDefault="00FE13FA" w:rsidP="00FE13FA">
      <w:pPr>
        <w:pStyle w:val="ListParagraph"/>
        <w:numPr>
          <w:ilvl w:val="0"/>
          <w:numId w:val="3"/>
        </w:numPr>
        <w:rPr>
          <w:spacing w:val="11"/>
          <w:shd w:val="clear" w:color="auto" w:fill="FFFFFF"/>
        </w:rPr>
      </w:pPr>
      <w:r w:rsidRPr="00FE13FA">
        <w:rPr>
          <w:spacing w:val="11"/>
          <w:shd w:val="clear" w:color="auto" w:fill="FFFFFF"/>
        </w:rPr>
        <w:t>Appreciating the role of different teams and operations within the company</w:t>
      </w:r>
    </w:p>
    <w:p w14:paraId="73CE9587" w14:textId="77777777" w:rsidR="00FE13FA" w:rsidRPr="00FE13FA" w:rsidRDefault="00FE13FA" w:rsidP="00FE13FA">
      <w:pPr>
        <w:pStyle w:val="ListParagraph"/>
        <w:numPr>
          <w:ilvl w:val="0"/>
          <w:numId w:val="3"/>
        </w:numPr>
        <w:rPr>
          <w:spacing w:val="11"/>
          <w:shd w:val="clear" w:color="auto" w:fill="FFFFFF"/>
        </w:rPr>
      </w:pPr>
      <w:r w:rsidRPr="00FE13FA">
        <w:rPr>
          <w:spacing w:val="11"/>
          <w:shd w:val="clear" w:color="auto" w:fill="FFFFFF"/>
        </w:rPr>
        <w:t>Defining what reports are required and to be taken from each department.</w:t>
      </w:r>
    </w:p>
    <w:p w14:paraId="574B4577" w14:textId="77777777" w:rsidR="00FE13FA" w:rsidRPr="00FE13FA" w:rsidRDefault="00FE13FA" w:rsidP="00FE13FA">
      <w:pPr>
        <w:pStyle w:val="ListParagraph"/>
        <w:numPr>
          <w:ilvl w:val="0"/>
          <w:numId w:val="3"/>
        </w:numPr>
        <w:rPr>
          <w:spacing w:val="11"/>
          <w:shd w:val="clear" w:color="auto" w:fill="FFFFFF"/>
        </w:rPr>
      </w:pPr>
      <w:r w:rsidRPr="00FE13FA">
        <w:rPr>
          <w:spacing w:val="11"/>
          <w:shd w:val="clear" w:color="auto" w:fill="FFFFFF"/>
        </w:rPr>
        <w:t>Setting up formats based on key parameters.</w:t>
      </w:r>
    </w:p>
    <w:p w14:paraId="7DB4D5F2" w14:textId="77777777" w:rsidR="00FE13FA" w:rsidRPr="00FE13FA" w:rsidRDefault="00FE13FA" w:rsidP="00FE13FA">
      <w:pPr>
        <w:pStyle w:val="ListParagraph"/>
        <w:numPr>
          <w:ilvl w:val="0"/>
          <w:numId w:val="3"/>
        </w:numPr>
        <w:rPr>
          <w:spacing w:val="11"/>
          <w:shd w:val="clear" w:color="auto" w:fill="FFFFFF"/>
        </w:rPr>
      </w:pPr>
      <w:r w:rsidRPr="00FE13FA">
        <w:rPr>
          <w:spacing w:val="11"/>
          <w:shd w:val="clear" w:color="auto" w:fill="FFFFFF"/>
        </w:rPr>
        <w:t>Fixing of timelines and responsibility for reporting</w:t>
      </w:r>
    </w:p>
    <w:p w14:paraId="1D809E73" w14:textId="77777777" w:rsidR="00FE13FA" w:rsidRPr="00FE13FA" w:rsidRDefault="00FE13FA" w:rsidP="00FE13FA">
      <w:pPr>
        <w:pStyle w:val="ListParagraph"/>
        <w:numPr>
          <w:ilvl w:val="0"/>
          <w:numId w:val="3"/>
        </w:numPr>
        <w:rPr>
          <w:spacing w:val="11"/>
          <w:shd w:val="clear" w:color="auto" w:fill="FFFFFF"/>
        </w:rPr>
      </w:pPr>
      <w:r w:rsidRPr="00FE13FA">
        <w:rPr>
          <w:spacing w:val="11"/>
          <w:shd w:val="clear" w:color="auto" w:fill="FFFFFF"/>
        </w:rPr>
        <w:t>Analyzing data and developing insights.</w:t>
      </w:r>
    </w:p>
    <w:p w14:paraId="6A4B6D3A" w14:textId="77777777" w:rsidR="00FE13FA" w:rsidRPr="00FE13FA" w:rsidRDefault="00FE13FA" w:rsidP="00FE13FA">
      <w:pPr>
        <w:pStyle w:val="ListParagraph"/>
        <w:numPr>
          <w:ilvl w:val="0"/>
          <w:numId w:val="3"/>
        </w:numPr>
        <w:rPr>
          <w:spacing w:val="11"/>
          <w:shd w:val="clear" w:color="auto" w:fill="FFFFFF"/>
        </w:rPr>
      </w:pPr>
      <w:r w:rsidRPr="00FE13FA">
        <w:rPr>
          <w:spacing w:val="11"/>
          <w:shd w:val="clear" w:color="auto" w:fill="FFFFFF"/>
        </w:rPr>
        <w:t>Decision making, and actual action based on analysis</w:t>
      </w:r>
    </w:p>
    <w:p w14:paraId="6AAA46E6" w14:textId="77777777" w:rsidR="00FE13FA" w:rsidRPr="00FE13FA" w:rsidRDefault="00FE13FA" w:rsidP="00FE13FA">
      <w:pPr>
        <w:pStyle w:val="ListParagraph"/>
        <w:numPr>
          <w:ilvl w:val="0"/>
          <w:numId w:val="3"/>
        </w:numPr>
        <w:rPr>
          <w:spacing w:val="11"/>
          <w:shd w:val="clear" w:color="auto" w:fill="FFFFFF"/>
        </w:rPr>
      </w:pPr>
      <w:r w:rsidRPr="00FE13FA">
        <w:rPr>
          <w:spacing w:val="11"/>
          <w:shd w:val="clear" w:color="auto" w:fill="FFFFFF"/>
        </w:rPr>
        <w:t>Ongoing improvements and finetuning</w:t>
      </w:r>
    </w:p>
    <w:p w14:paraId="216ED6EC" w14:textId="77777777" w:rsidR="00FE13FA" w:rsidRPr="00FE13FA" w:rsidRDefault="00FE13FA" w:rsidP="00FE13FA">
      <w:pPr>
        <w:rPr>
          <w:spacing w:val="11"/>
          <w:shd w:val="clear" w:color="auto" w:fill="FFFFFF"/>
        </w:rPr>
      </w:pPr>
      <w:r w:rsidRPr="00FE13FA">
        <w:rPr>
          <w:spacing w:val="11"/>
          <w:shd w:val="clear" w:color="auto" w:fill="FFFFFF"/>
        </w:rPr>
        <w:t>Businesses worldwide are starting to understand and acknowledge the immense power and possibilities that data opens-up for them. It is through the meaningful analysis of this data that actionable insights and hypothesis can be developed for almost every aspect of business.</w:t>
      </w:r>
    </w:p>
    <w:p w14:paraId="3437EEC2" w14:textId="77777777" w:rsidR="00FE13FA" w:rsidRPr="00FE13FA" w:rsidRDefault="00FE13FA" w:rsidP="00FE13FA">
      <w:pPr>
        <w:rPr>
          <w:spacing w:val="11"/>
          <w:shd w:val="clear" w:color="auto" w:fill="FFFFFF"/>
        </w:rPr>
      </w:pPr>
      <w:r w:rsidRPr="00FE13FA">
        <w:rPr>
          <w:spacing w:val="11"/>
          <w:shd w:val="clear" w:color="auto" w:fill="FFFFFF"/>
        </w:rPr>
        <w:t>AJMS highly experience team members understand the important of MIS and try to generates timely and accurate information from the Data available</w:t>
      </w:r>
    </w:p>
    <w:p w14:paraId="3E757F98" w14:textId="77777777" w:rsidR="00FE13FA" w:rsidRPr="00FE13FA" w:rsidRDefault="00FE13FA" w:rsidP="00FE13FA">
      <w:pPr>
        <w:rPr>
          <w:spacing w:val="11"/>
          <w:shd w:val="clear" w:color="auto" w:fill="FFFFFF"/>
        </w:rPr>
      </w:pPr>
    </w:p>
    <w:sectPr w:rsidR="00FE13FA" w:rsidRPr="00FE13F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8C6A30"/>
    <w:multiLevelType w:val="multilevel"/>
    <w:tmpl w:val="1E6C9538"/>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1" w15:restartNumberingAfterBreak="0">
    <w:nsid w:val="47B77362"/>
    <w:multiLevelType w:val="multilevel"/>
    <w:tmpl w:val="A3127568"/>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2" w15:restartNumberingAfterBreak="0">
    <w:nsid w:val="71EA6CA7"/>
    <w:multiLevelType w:val="hybridMultilevel"/>
    <w:tmpl w:val="060A25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2"/>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NbMwNDA0MDMwNbBQ0lEKTi0uzszPAykwrAUADKQ9gSwAAAA="/>
  </w:docVars>
  <w:rsids>
    <w:rsidRoot w:val="00FE13FA"/>
    <w:rsid w:val="00042C64"/>
    <w:rsid w:val="00046CA4"/>
    <w:rsid w:val="000E14AE"/>
    <w:rsid w:val="0014209C"/>
    <w:rsid w:val="00147809"/>
    <w:rsid w:val="00175933"/>
    <w:rsid w:val="0018517E"/>
    <w:rsid w:val="00190777"/>
    <w:rsid w:val="001B32B5"/>
    <w:rsid w:val="001B4AF6"/>
    <w:rsid w:val="00253FE3"/>
    <w:rsid w:val="00262132"/>
    <w:rsid w:val="00276BFE"/>
    <w:rsid w:val="002902DA"/>
    <w:rsid w:val="002B3159"/>
    <w:rsid w:val="003171CC"/>
    <w:rsid w:val="00336492"/>
    <w:rsid w:val="00353EC5"/>
    <w:rsid w:val="003D5768"/>
    <w:rsid w:val="003E150F"/>
    <w:rsid w:val="004002D0"/>
    <w:rsid w:val="004959D1"/>
    <w:rsid w:val="00505E09"/>
    <w:rsid w:val="005369FE"/>
    <w:rsid w:val="0059458F"/>
    <w:rsid w:val="005A5946"/>
    <w:rsid w:val="005C35DC"/>
    <w:rsid w:val="006B62AD"/>
    <w:rsid w:val="006C06E0"/>
    <w:rsid w:val="006E317D"/>
    <w:rsid w:val="00740178"/>
    <w:rsid w:val="00770DBF"/>
    <w:rsid w:val="0077733A"/>
    <w:rsid w:val="007E6CDC"/>
    <w:rsid w:val="008077D0"/>
    <w:rsid w:val="008751E5"/>
    <w:rsid w:val="0089295D"/>
    <w:rsid w:val="008B23AA"/>
    <w:rsid w:val="008E48C4"/>
    <w:rsid w:val="00934967"/>
    <w:rsid w:val="0096451A"/>
    <w:rsid w:val="00974E72"/>
    <w:rsid w:val="009E7678"/>
    <w:rsid w:val="00A302A5"/>
    <w:rsid w:val="00A32EE1"/>
    <w:rsid w:val="00A80C7E"/>
    <w:rsid w:val="00AF1E8F"/>
    <w:rsid w:val="00B512B4"/>
    <w:rsid w:val="00BC0274"/>
    <w:rsid w:val="00BC0E8E"/>
    <w:rsid w:val="00BD3D51"/>
    <w:rsid w:val="00BD41B2"/>
    <w:rsid w:val="00BD5B5A"/>
    <w:rsid w:val="00C12159"/>
    <w:rsid w:val="00C56E68"/>
    <w:rsid w:val="00C637C9"/>
    <w:rsid w:val="00C8122E"/>
    <w:rsid w:val="00CB6814"/>
    <w:rsid w:val="00CD7B27"/>
    <w:rsid w:val="00D1340A"/>
    <w:rsid w:val="00D15BBF"/>
    <w:rsid w:val="00D3624D"/>
    <w:rsid w:val="00D55474"/>
    <w:rsid w:val="00DA6B90"/>
    <w:rsid w:val="00DD545C"/>
    <w:rsid w:val="00E07A38"/>
    <w:rsid w:val="00E166A6"/>
    <w:rsid w:val="00E62974"/>
    <w:rsid w:val="00F2049C"/>
    <w:rsid w:val="00FE13F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75DCCC"/>
  <w15:chartTrackingRefBased/>
  <w15:docId w15:val="{F677F4B1-ED20-429C-8789-6F9AEB738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13FA"/>
    <w:pPr>
      <w:suppressAutoHyphens/>
      <w:autoSpaceDN w:val="0"/>
      <w:spacing w:line="249" w:lineRule="auto"/>
      <w:textAlignment w:val="baseline"/>
    </w:pPr>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FE13FA"/>
    <w:pPr>
      <w:spacing w:before="100" w:after="100" w:line="240" w:lineRule="auto"/>
    </w:pPr>
    <w:rPr>
      <w:rFonts w:ascii="Times New Roman" w:eastAsia="Times New Roman" w:hAnsi="Times New Roman"/>
      <w:sz w:val="24"/>
      <w:szCs w:val="24"/>
    </w:rPr>
  </w:style>
  <w:style w:type="paragraph" w:styleId="ListParagraph">
    <w:name w:val="List Paragraph"/>
    <w:basedOn w:val="Normal"/>
    <w:uiPriority w:val="34"/>
    <w:qFormat/>
    <w:rsid w:val="00FE13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67</Words>
  <Characters>380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har Naqvi</dc:creator>
  <cp:keywords/>
  <dc:description/>
  <cp:lastModifiedBy>Athar Naqvi</cp:lastModifiedBy>
  <cp:revision>2</cp:revision>
  <dcterms:created xsi:type="dcterms:W3CDTF">2021-02-21T00:55:00Z</dcterms:created>
  <dcterms:modified xsi:type="dcterms:W3CDTF">2021-02-21T00:55:00Z</dcterms:modified>
</cp:coreProperties>
</file>